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40C4F" w14:textId="6C57AEAC" w:rsidR="008327A8" w:rsidRPr="00282153" w:rsidRDefault="002959E1" w:rsidP="00385D14">
      <w:pPr>
        <w:spacing w:line="276" w:lineRule="auto"/>
        <w:jc w:val="center"/>
        <w:rPr>
          <w:rFonts w:ascii="Arial" w:hAnsi="Arial" w:cs="Arial"/>
          <w:b/>
          <w:color w:val="000000" w:themeColor="text1"/>
          <w:spacing w:val="6"/>
          <w:sz w:val="44"/>
          <w:szCs w:val="32"/>
        </w:rPr>
      </w:pPr>
      <w:r>
        <w:rPr>
          <w:rFonts w:ascii="Arial" w:hAnsi="Arial" w:cs="Arial"/>
          <w:b/>
          <w:color w:val="000000" w:themeColor="text1"/>
          <w:spacing w:val="6"/>
          <w:sz w:val="44"/>
          <w:szCs w:val="32"/>
        </w:rPr>
        <w:t>{name}</w:t>
      </w:r>
    </w:p>
    <w:p w14:paraId="4E8CE22F" w14:textId="63E759EB" w:rsidR="00E352C7" w:rsidRPr="00700E76" w:rsidRDefault="002959E1" w:rsidP="00963AA8">
      <w:pPr>
        <w:spacing w:before="60" w:line="480" w:lineRule="auto"/>
        <w:jc w:val="center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LK}</w:t>
      </w:r>
      <w:r w:rsidR="001C5499" w:rsidRPr="001C5499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6377AB" w:rsidRPr="00700E76">
        <w:rPr>
          <w:rFonts w:ascii="Arial" w:hAnsi="Arial" w:cs="Arial"/>
          <w:color w:val="000000" w:themeColor="text1"/>
          <w:sz w:val="20"/>
          <w:szCs w:val="20"/>
        </w:rPr>
        <w:t xml:space="preserve">• </w:t>
      </w:r>
      <w:r>
        <w:rPr>
          <w:rFonts w:ascii="Arial" w:hAnsi="Arial" w:cs="Arial"/>
          <w:color w:val="000000" w:themeColor="text1"/>
          <w:sz w:val="20"/>
          <w:szCs w:val="20"/>
        </w:rPr>
        <w:t>{email}</w:t>
      </w:r>
      <w:r w:rsidR="00E352C7" w:rsidRPr="00700E76">
        <w:rPr>
          <w:rFonts w:ascii="Arial" w:hAnsi="Arial" w:cs="Arial"/>
          <w:color w:val="000000" w:themeColor="text1"/>
          <w:sz w:val="20"/>
          <w:szCs w:val="20"/>
        </w:rPr>
        <w:t xml:space="preserve"> • </w:t>
      </w:r>
      <w:r>
        <w:rPr>
          <w:rFonts w:ascii="Arial" w:hAnsi="Arial" w:cs="Arial"/>
          <w:color w:val="000000" w:themeColor="text1"/>
          <w:sz w:val="20"/>
          <w:szCs w:val="20"/>
        </w:rPr>
        <w:t>{phone}</w:t>
      </w:r>
    </w:p>
    <w:p w14:paraId="4D140C52" w14:textId="625EA2E2" w:rsidR="00DD0FE0" w:rsidRPr="00673E13" w:rsidRDefault="002959E1" w:rsidP="00206EF6">
      <w:pPr>
        <w:pBdr>
          <w:top w:val="single" w:sz="12" w:space="8" w:color="auto"/>
        </w:pBdr>
        <w:spacing w:after="60"/>
        <w:jc w:val="center"/>
        <w:rPr>
          <w:rFonts w:ascii="Arial" w:hAnsi="Arial" w:cs="Arial"/>
          <w:b/>
          <w:color w:val="000000" w:themeColor="text1"/>
          <w:spacing w:val="6"/>
          <w:sz w:val="28"/>
        </w:rPr>
      </w:pPr>
      <w:r>
        <w:rPr>
          <w:rFonts w:ascii="Arial" w:hAnsi="Arial" w:cs="Arial"/>
          <w:b/>
          <w:color w:val="000000" w:themeColor="text1"/>
          <w:spacing w:val="6"/>
          <w:sz w:val="28"/>
        </w:rPr>
        <w:t>{headline}</w:t>
      </w:r>
    </w:p>
    <w:p w14:paraId="4D140C53" w14:textId="0EA614AD" w:rsidR="00415F09" w:rsidRPr="00700E76" w:rsidRDefault="002959E1" w:rsidP="00206EF6">
      <w:pPr>
        <w:pBdr>
          <w:bottom w:val="single" w:sz="12" w:space="8" w:color="auto"/>
        </w:pBdr>
        <w:jc w:val="center"/>
        <w:rPr>
          <w:rFonts w:ascii="Arial" w:hAnsi="Arial" w:cs="Arial"/>
          <w:bCs/>
          <w:i/>
          <w:color w:val="000000" w:themeColor="text1"/>
          <w:sz w:val="20"/>
          <w:szCs w:val="20"/>
        </w:rPr>
      </w:pPr>
      <w:r>
        <w:rPr>
          <w:rFonts w:ascii="Arial" w:hAnsi="Arial" w:cs="Arial"/>
          <w:bCs/>
          <w:i/>
          <w:color w:val="000000" w:themeColor="text1"/>
          <w:sz w:val="20"/>
          <w:szCs w:val="20"/>
        </w:rPr>
        <w:t>9</w:t>
      </w:r>
      <w:r w:rsidR="00963AA8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>+</w:t>
      </w:r>
      <w:r w:rsidR="004A5E5F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 xml:space="preserve"> years of </w:t>
      </w:r>
      <w:r w:rsidR="00963AA8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>professional</w:t>
      </w:r>
      <w:r w:rsidR="00161631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 xml:space="preserve"> </w:t>
      </w:r>
      <w:r w:rsidR="004A5E5F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 xml:space="preserve">experience in </w:t>
      </w:r>
      <w:r w:rsidR="00D21DAC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>software</w:t>
      </w:r>
      <w:r w:rsidR="00EC201C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 xml:space="preserve"> </w:t>
      </w:r>
      <w:r w:rsidR="00D21DAC" w:rsidRPr="00700E76">
        <w:rPr>
          <w:rFonts w:ascii="Arial" w:hAnsi="Arial" w:cs="Arial"/>
          <w:bCs/>
          <w:i/>
          <w:color w:val="000000" w:themeColor="text1"/>
          <w:sz w:val="20"/>
          <w:szCs w:val="20"/>
        </w:rPr>
        <w:t>engineering</w:t>
      </w:r>
    </w:p>
    <w:p w14:paraId="125601E6" w14:textId="77777777" w:rsidR="00E352C7" w:rsidRPr="00282153" w:rsidRDefault="00E352C7" w:rsidP="00E352C7">
      <w:pPr>
        <w:spacing w:line="276" w:lineRule="auto"/>
        <w:rPr>
          <w:rFonts w:ascii="Arial" w:eastAsiaTheme="minorEastAsia" w:hAnsi="Arial" w:cs="Arial"/>
          <w:color w:val="000000" w:themeColor="text1"/>
          <w:sz w:val="18"/>
          <w:szCs w:val="18"/>
        </w:rPr>
      </w:pPr>
    </w:p>
    <w:p w14:paraId="468DA1E5" w14:textId="323D99DD" w:rsidR="00DC7282" w:rsidRPr="00C34D30" w:rsidRDefault="002959E1" w:rsidP="00C34D30">
      <w:pPr>
        <w:spacing w:line="276" w:lineRule="auto"/>
        <w:jc w:val="both"/>
        <w:rPr>
          <w:rFonts w:ascii="Arial" w:hAnsi="Arial" w:cs="Arial"/>
          <w:color w:val="000000" w:themeColor="text1"/>
          <w:sz w:val="21"/>
          <w:szCs w:val="21"/>
        </w:rPr>
      </w:pPr>
      <w:r>
        <w:rPr>
          <w:rFonts w:ascii="Arial" w:eastAsiaTheme="minorEastAsia" w:hAnsi="Arial" w:cs="Arial"/>
          <w:color w:val="000000" w:themeColor="text1"/>
          <w:sz w:val="21"/>
          <w:szCs w:val="21"/>
        </w:rPr>
        <w:t>{summary}</w:t>
      </w:r>
      <w:r w:rsidR="00E352C7" w:rsidRPr="00282153">
        <w:rPr>
          <w:rFonts w:ascii="Arial" w:hAnsi="Arial" w:cs="Arial"/>
          <w:color w:val="000000" w:themeColor="text1"/>
          <w:sz w:val="21"/>
          <w:szCs w:val="21"/>
        </w:rPr>
        <w:t xml:space="preserve"> </w:t>
      </w:r>
    </w:p>
    <w:p w14:paraId="1B8AD4B4" w14:textId="77777777" w:rsidR="00C34D30" w:rsidRPr="00282153" w:rsidRDefault="00C34D30" w:rsidP="00C34D30">
      <w:pPr>
        <w:pBdr>
          <w:top w:val="single" w:sz="12" w:space="12" w:color="auto"/>
        </w:pBdr>
        <w:spacing w:before="240" w:after="120"/>
        <w:jc w:val="center"/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</w:pPr>
      <w:r w:rsidRPr="00282153"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  <w:t>Technical Proficiencies</w:t>
      </w:r>
    </w:p>
    <w:tbl>
      <w:tblPr>
        <w:tblW w:w="9360" w:type="dxa"/>
        <w:tblLook w:val="01E0" w:firstRow="1" w:lastRow="1" w:firstColumn="1" w:lastColumn="1" w:noHBand="0" w:noVBand="0"/>
      </w:tblPr>
      <w:tblGrid>
        <w:gridCol w:w="3420"/>
        <w:gridCol w:w="5940"/>
      </w:tblGrid>
      <w:tr w:rsidR="00C34D30" w:rsidRPr="00282153" w14:paraId="6BD6D1D5" w14:textId="77777777" w:rsidTr="009F3636">
        <w:tc>
          <w:tcPr>
            <w:tcW w:w="3420" w:type="dxa"/>
          </w:tcPr>
          <w:p w14:paraId="28B4EE87" w14:textId="58CC0E66" w:rsidR="00C34D30" w:rsidRPr="00282153" w:rsidRDefault="005A5C2E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{category}</w:t>
            </w:r>
            <w:r w:rsidR="00C34D30" w:rsidRPr="00282153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940" w:type="dxa"/>
          </w:tcPr>
          <w:p w14:paraId="7677C53E" w14:textId="0B1A3A90" w:rsidR="00C34D30" w:rsidRPr="00282153" w:rsidRDefault="005A5C2E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{skill}</w:t>
            </w:r>
          </w:p>
        </w:tc>
      </w:tr>
      <w:tr w:rsidR="00C34D30" w:rsidRPr="00282153" w14:paraId="5A46C53A" w14:textId="77777777" w:rsidTr="009F3636">
        <w:tc>
          <w:tcPr>
            <w:tcW w:w="3420" w:type="dxa"/>
          </w:tcPr>
          <w:p w14:paraId="2B3CD164" w14:textId="49158556" w:rsidR="00C34D30" w:rsidRPr="00282153" w:rsidRDefault="002959E1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{category}</w:t>
            </w:r>
            <w:r w:rsidR="00C34D30" w:rsidRPr="00282153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940" w:type="dxa"/>
          </w:tcPr>
          <w:p w14:paraId="5739AA4A" w14:textId="4ED071C9" w:rsidR="00C34D30" w:rsidRPr="00282153" w:rsidRDefault="002959E1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{skill}</w:t>
            </w:r>
          </w:p>
        </w:tc>
      </w:tr>
      <w:tr w:rsidR="00C34D30" w:rsidRPr="00282153" w14:paraId="7E4BA34B" w14:textId="77777777" w:rsidTr="009F3636">
        <w:tc>
          <w:tcPr>
            <w:tcW w:w="3420" w:type="dxa"/>
          </w:tcPr>
          <w:p w14:paraId="680934EF" w14:textId="017E0132" w:rsidR="00C34D30" w:rsidRPr="00282153" w:rsidRDefault="002959E1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{category}</w:t>
            </w:r>
            <w:r w:rsidR="00C34D30" w:rsidRPr="00282153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940" w:type="dxa"/>
          </w:tcPr>
          <w:p w14:paraId="4440A01F" w14:textId="2DA9FF31" w:rsidR="00C34D30" w:rsidRPr="00282153" w:rsidRDefault="002959E1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{skill}</w:t>
            </w:r>
          </w:p>
        </w:tc>
      </w:tr>
      <w:tr w:rsidR="00140A61" w:rsidRPr="00282153" w14:paraId="693E5D2F" w14:textId="77777777" w:rsidTr="009F3636">
        <w:tc>
          <w:tcPr>
            <w:tcW w:w="3420" w:type="dxa"/>
          </w:tcPr>
          <w:p w14:paraId="6AD88947" w14:textId="482019E0" w:rsidR="00140A61" w:rsidRPr="00282153" w:rsidRDefault="002959E1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{category}</w:t>
            </w:r>
            <w:r w:rsidR="00140A61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940" w:type="dxa"/>
          </w:tcPr>
          <w:p w14:paraId="10174F00" w14:textId="2C0BAF01" w:rsidR="00140A61" w:rsidRPr="00282153" w:rsidRDefault="002959E1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{skill}</w:t>
            </w:r>
          </w:p>
        </w:tc>
      </w:tr>
      <w:tr w:rsidR="00C34D30" w:rsidRPr="00282153" w14:paraId="4CCB490B" w14:textId="77777777" w:rsidTr="009F3636">
        <w:tc>
          <w:tcPr>
            <w:tcW w:w="3420" w:type="dxa"/>
          </w:tcPr>
          <w:p w14:paraId="5910995E" w14:textId="70AEF1E7" w:rsidR="00C34D30" w:rsidRPr="00282153" w:rsidRDefault="002959E1" w:rsidP="00E71D93">
            <w:pPr>
              <w:spacing w:before="100"/>
              <w:jc w:val="right"/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{category}</w:t>
            </w:r>
            <w:r w:rsidR="00C34D30" w:rsidRPr="00282153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940" w:type="dxa"/>
          </w:tcPr>
          <w:p w14:paraId="6CD89B50" w14:textId="57458CFB" w:rsidR="00C34D30" w:rsidRPr="00282153" w:rsidRDefault="002959E1" w:rsidP="00E71D93">
            <w:pPr>
              <w:spacing w:before="10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{skill}</w:t>
            </w:r>
          </w:p>
        </w:tc>
      </w:tr>
    </w:tbl>
    <w:p w14:paraId="4D140C6E" w14:textId="77777777" w:rsidR="00276E71" w:rsidRPr="00282153" w:rsidRDefault="00276E71" w:rsidP="0080353B">
      <w:pPr>
        <w:pBdr>
          <w:top w:val="single" w:sz="12" w:space="12" w:color="auto"/>
        </w:pBdr>
        <w:spacing w:before="240" w:after="120"/>
        <w:jc w:val="center"/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</w:pPr>
      <w:r w:rsidRPr="00282153"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  <w:t xml:space="preserve">Professional Experience </w:t>
      </w:r>
    </w:p>
    <w:p w14:paraId="7D3CE93C" w14:textId="5E2A3DAB" w:rsidR="00BC5521" w:rsidRPr="00282153" w:rsidRDefault="00334B33" w:rsidP="00BC5521">
      <w:pPr>
        <w:tabs>
          <w:tab w:val="right" w:pos="9360"/>
        </w:tabs>
        <w:spacing w:before="3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1"/>
          <w:szCs w:val="21"/>
        </w:rPr>
        <w:t>{position}</w:t>
      </w:r>
      <w:r w:rsidR="00BC5521" w:rsidRPr="00282153">
        <w:rPr>
          <w:rFonts w:ascii="Arial" w:hAnsi="Arial" w:cs="Arial"/>
          <w:b/>
          <w:color w:val="000000" w:themeColor="text1"/>
          <w:sz w:val="21"/>
          <w:szCs w:val="21"/>
        </w:rPr>
        <w:t xml:space="preserve"> </w:t>
      </w:r>
      <w:r w:rsidR="002B115D" w:rsidRPr="00BF3141">
        <w:rPr>
          <w:rFonts w:ascii="Arial" w:hAnsi="Arial" w:cs="Arial"/>
          <w:bCs/>
          <w:color w:val="000000" w:themeColor="text1"/>
          <w:sz w:val="21"/>
          <w:szCs w:val="20"/>
        </w:rPr>
        <w:t>at</w:t>
      </w:r>
      <w:r w:rsidR="002B115D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2B115D" w:rsidRPr="00037762">
        <w:rPr>
          <w:rFonts w:ascii="Arial" w:hAnsi="Arial" w:cs="Arial"/>
          <w:b/>
          <w:color w:val="000000" w:themeColor="text1"/>
          <w:sz w:val="21"/>
          <w:szCs w:val="20"/>
        </w:rPr>
        <w:t>{company}</w:t>
      </w:r>
      <w:r w:rsidR="002B115D" w:rsidRPr="0028215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>(</w:t>
      </w:r>
      <w:r w:rsidR="0059333B">
        <w:rPr>
          <w:rFonts w:ascii="Arial" w:hAnsi="Arial" w:cs="Arial"/>
          <w:color w:val="000000" w:themeColor="text1"/>
          <w:sz w:val="20"/>
          <w:szCs w:val="20"/>
        </w:rPr>
        <w:t>{duration}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>)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ab/>
      </w:r>
      <w:r w:rsidR="00DB6568">
        <w:rPr>
          <w:rFonts w:ascii="Arial" w:hAnsi="Arial" w:cs="Arial"/>
          <w:color w:val="000000" w:themeColor="text1"/>
          <w:sz w:val="20"/>
          <w:szCs w:val="20"/>
        </w:rPr>
        <w:t>Naples</w:t>
      </w:r>
      <w:r w:rsidR="00A65491">
        <w:rPr>
          <w:rFonts w:ascii="Arial" w:hAnsi="Arial" w:cs="Arial" w:hint="eastAsia"/>
          <w:color w:val="000000" w:themeColor="text1"/>
          <w:sz w:val="20"/>
          <w:szCs w:val="20"/>
          <w:lang w:eastAsia="zh-CN"/>
        </w:rPr>
        <w:t>,</w:t>
      </w:r>
      <w:r w:rsidR="00A65491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DB6568">
        <w:rPr>
          <w:rFonts w:ascii="Arial" w:hAnsi="Arial" w:cs="Arial"/>
          <w:color w:val="000000" w:themeColor="text1"/>
          <w:sz w:val="20"/>
          <w:szCs w:val="20"/>
        </w:rPr>
        <w:t>FL</w:t>
      </w:r>
    </w:p>
    <w:p w14:paraId="2FF32E4E" w14:textId="0B25620C" w:rsidR="00981624" w:rsidRPr="004279E3" w:rsidRDefault="00981624" w:rsidP="004279E3">
      <w:pPr>
        <w:tabs>
          <w:tab w:val="right" w:pos="9360"/>
        </w:tabs>
        <w:jc w:val="both"/>
        <w:rPr>
          <w:rFonts w:ascii="Arial" w:hAnsi="Arial" w:cs="Arial"/>
          <w:i/>
          <w:iCs/>
          <w:color w:val="000000" w:themeColor="text1"/>
          <w:sz w:val="6"/>
          <w:szCs w:val="6"/>
        </w:rPr>
      </w:pPr>
    </w:p>
    <w:p w14:paraId="5584CD7A" w14:textId="2A6DE995" w:rsidR="003E021D" w:rsidRDefault="004279E3" w:rsidP="00A65491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469273C0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7B6F6E01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06164E32" w14:textId="067961BD" w:rsidR="00307553" w:rsidRDefault="00307553" w:rsidP="0030755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2EF3FAF8" w14:textId="2F88AC8B" w:rsidR="00307553" w:rsidRPr="00307553" w:rsidRDefault="00307553" w:rsidP="0030755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0567EC49" w14:textId="201EFB30" w:rsidR="003E021D" w:rsidRDefault="004279E3" w:rsidP="00FA3B45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05B14B65" w14:textId="5AD9032A" w:rsidR="00A65491" w:rsidRP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281CE6FF" w14:textId="2580FD97" w:rsidR="001B45A4" w:rsidRPr="00282153" w:rsidRDefault="0059333B" w:rsidP="001B45A4">
      <w:pPr>
        <w:tabs>
          <w:tab w:val="right" w:pos="9360"/>
        </w:tabs>
        <w:spacing w:before="3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1"/>
          <w:szCs w:val="21"/>
        </w:rPr>
        <w:t>{position}</w:t>
      </w:r>
      <w:r w:rsidR="003D2043">
        <w:rPr>
          <w:rFonts w:ascii="Arial" w:hAnsi="Arial" w:cs="Arial"/>
          <w:b/>
          <w:color w:val="000000" w:themeColor="text1"/>
          <w:sz w:val="21"/>
          <w:szCs w:val="21"/>
        </w:rPr>
        <w:t xml:space="preserve"> </w:t>
      </w:r>
      <w:r w:rsidR="002B115D" w:rsidRPr="00BF3141">
        <w:rPr>
          <w:rFonts w:ascii="Arial" w:hAnsi="Arial" w:cs="Arial"/>
          <w:bCs/>
          <w:color w:val="000000" w:themeColor="text1"/>
          <w:sz w:val="21"/>
          <w:szCs w:val="20"/>
        </w:rPr>
        <w:t>at</w:t>
      </w:r>
      <w:r w:rsidR="002B115D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2B115D" w:rsidRPr="00F04F95">
        <w:rPr>
          <w:rFonts w:ascii="Arial" w:hAnsi="Arial" w:cs="Arial"/>
          <w:b/>
          <w:color w:val="000000" w:themeColor="text1"/>
          <w:sz w:val="21"/>
          <w:szCs w:val="20"/>
        </w:rPr>
        <w:t>{company}</w:t>
      </w:r>
      <w:r w:rsidR="002B115D" w:rsidRPr="0028215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1B45A4" w:rsidRPr="00282153">
        <w:rPr>
          <w:rFonts w:ascii="Arial" w:hAnsi="Arial" w:cs="Arial"/>
          <w:color w:val="000000" w:themeColor="text1"/>
          <w:sz w:val="20"/>
          <w:szCs w:val="20"/>
        </w:rPr>
        <w:t>(</w:t>
      </w:r>
      <w:r>
        <w:rPr>
          <w:rFonts w:ascii="Arial" w:hAnsi="Arial" w:cs="Arial"/>
          <w:color w:val="000000" w:themeColor="text1"/>
          <w:sz w:val="20"/>
          <w:szCs w:val="20"/>
        </w:rPr>
        <w:t>{duration}</w:t>
      </w:r>
      <w:r w:rsidR="001B45A4" w:rsidRPr="00282153">
        <w:rPr>
          <w:rFonts w:ascii="Arial" w:hAnsi="Arial" w:cs="Arial"/>
          <w:color w:val="000000" w:themeColor="text1"/>
          <w:sz w:val="20"/>
          <w:szCs w:val="20"/>
        </w:rPr>
        <w:t>)</w:t>
      </w:r>
      <w:r w:rsidR="001B45A4" w:rsidRPr="00282153">
        <w:rPr>
          <w:rFonts w:ascii="Arial" w:hAnsi="Arial" w:cs="Arial"/>
          <w:color w:val="000000" w:themeColor="text1"/>
          <w:sz w:val="20"/>
          <w:szCs w:val="20"/>
        </w:rPr>
        <w:tab/>
      </w:r>
      <w:r w:rsidR="00DB6568">
        <w:rPr>
          <w:rFonts w:ascii="Arial" w:hAnsi="Arial" w:cs="Arial"/>
          <w:color w:val="000000" w:themeColor="text1"/>
          <w:sz w:val="20"/>
          <w:szCs w:val="20"/>
        </w:rPr>
        <w:t>Redwood</w:t>
      </w:r>
      <w:r w:rsidR="00A65491">
        <w:rPr>
          <w:rFonts w:ascii="Arial" w:hAnsi="Arial" w:cs="Arial"/>
          <w:color w:val="000000" w:themeColor="text1"/>
          <w:sz w:val="20"/>
          <w:szCs w:val="20"/>
        </w:rPr>
        <w:t xml:space="preserve">, </w:t>
      </w:r>
      <w:r w:rsidR="00DB6568">
        <w:rPr>
          <w:rFonts w:ascii="Arial" w:hAnsi="Arial" w:cs="Arial"/>
          <w:color w:val="000000" w:themeColor="text1"/>
          <w:sz w:val="20"/>
          <w:szCs w:val="20"/>
        </w:rPr>
        <w:t>CA</w:t>
      </w:r>
    </w:p>
    <w:p w14:paraId="119B8634" w14:textId="571C9D12" w:rsidR="003E021D" w:rsidRPr="004279E3" w:rsidRDefault="003E021D" w:rsidP="004279E3">
      <w:pPr>
        <w:tabs>
          <w:tab w:val="right" w:pos="9360"/>
        </w:tabs>
        <w:jc w:val="both"/>
        <w:rPr>
          <w:rFonts w:ascii="Arial" w:hAnsi="Arial" w:cs="Arial"/>
          <w:i/>
          <w:iCs/>
          <w:color w:val="000000" w:themeColor="text1"/>
          <w:sz w:val="6"/>
          <w:szCs w:val="6"/>
        </w:rPr>
      </w:pPr>
    </w:p>
    <w:p w14:paraId="4596A8FF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3FDE151B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45DC8ED1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5B5EBBE6" w14:textId="0931834E" w:rsidR="00307553" w:rsidRPr="00307553" w:rsidRDefault="00307553" w:rsidP="0030755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395FB1E1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2737E94B" w14:textId="77777777" w:rsidR="004279E3" w:rsidRP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1D1ED61B" w14:textId="07DAF416" w:rsidR="00BC5521" w:rsidRPr="00282153" w:rsidRDefault="0059333B" w:rsidP="00BC5521">
      <w:pPr>
        <w:tabs>
          <w:tab w:val="right" w:pos="9360"/>
        </w:tabs>
        <w:spacing w:before="3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1"/>
          <w:szCs w:val="20"/>
        </w:rPr>
        <w:t>{position}</w:t>
      </w:r>
      <w:r w:rsidR="003D204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2B115D" w:rsidRPr="00BF3141">
        <w:rPr>
          <w:rFonts w:ascii="Arial" w:hAnsi="Arial" w:cs="Arial"/>
          <w:bCs/>
          <w:color w:val="000000" w:themeColor="text1"/>
          <w:sz w:val="21"/>
          <w:szCs w:val="20"/>
        </w:rPr>
        <w:t>at</w:t>
      </w:r>
      <w:r w:rsidR="002B115D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2B115D" w:rsidRPr="00F04F95">
        <w:rPr>
          <w:rFonts w:ascii="Arial" w:hAnsi="Arial" w:cs="Arial"/>
          <w:b/>
          <w:color w:val="000000" w:themeColor="text1"/>
          <w:sz w:val="21"/>
          <w:szCs w:val="20"/>
        </w:rPr>
        <w:t>{company}</w:t>
      </w:r>
      <w:r w:rsidR="002B115D" w:rsidRPr="0028215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BC5521" w:rsidRPr="00282153">
        <w:rPr>
          <w:rFonts w:ascii="Arial" w:hAnsi="Arial" w:cs="Arial"/>
          <w:bCs/>
          <w:color w:val="000000" w:themeColor="text1"/>
          <w:sz w:val="20"/>
          <w:szCs w:val="20"/>
        </w:rPr>
        <w:t>(</w:t>
      </w:r>
      <w:r>
        <w:rPr>
          <w:rFonts w:ascii="Arial" w:hAnsi="Arial" w:cs="Arial"/>
          <w:bCs/>
          <w:color w:val="000000" w:themeColor="text1"/>
          <w:sz w:val="20"/>
          <w:szCs w:val="20"/>
        </w:rPr>
        <w:t>{duration}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>)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ab/>
      </w:r>
      <w:r w:rsidR="00A65491">
        <w:rPr>
          <w:rFonts w:ascii="Arial" w:hAnsi="Arial" w:cs="Arial"/>
          <w:color w:val="000000" w:themeColor="text1"/>
          <w:sz w:val="20"/>
          <w:szCs w:val="20"/>
        </w:rPr>
        <w:t>New York, NY</w:t>
      </w:r>
    </w:p>
    <w:p w14:paraId="43087DBC" w14:textId="098226AF" w:rsidR="00BC5521" w:rsidRPr="004279E3" w:rsidRDefault="00BC5521" w:rsidP="004279E3">
      <w:pPr>
        <w:tabs>
          <w:tab w:val="right" w:pos="9360"/>
        </w:tabs>
        <w:spacing w:line="360" w:lineRule="auto"/>
        <w:jc w:val="both"/>
        <w:rPr>
          <w:rFonts w:ascii="Arial" w:hAnsi="Arial" w:cs="Arial"/>
          <w:i/>
          <w:iCs/>
          <w:color w:val="000000" w:themeColor="text1"/>
          <w:sz w:val="6"/>
          <w:szCs w:val="6"/>
        </w:rPr>
      </w:pPr>
    </w:p>
    <w:p w14:paraId="26FDB2F2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6DC6B970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7BC5017C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4FD6DF5E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0143F397" w14:textId="77777777" w:rsidR="004279E3" w:rsidRP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08AAFB2F" w14:textId="5487BF54" w:rsidR="00BC5521" w:rsidRPr="00282153" w:rsidRDefault="0059333B" w:rsidP="00BC5521">
      <w:pPr>
        <w:tabs>
          <w:tab w:val="right" w:pos="9360"/>
        </w:tabs>
        <w:spacing w:before="3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1"/>
          <w:szCs w:val="20"/>
        </w:rPr>
        <w:lastRenderedPageBreak/>
        <w:t>{position}</w:t>
      </w:r>
      <w:r w:rsidR="003D204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3D2043" w:rsidRPr="00BF3141">
        <w:rPr>
          <w:rFonts w:ascii="Arial" w:hAnsi="Arial" w:cs="Arial"/>
          <w:bCs/>
          <w:color w:val="000000" w:themeColor="text1"/>
          <w:sz w:val="21"/>
          <w:szCs w:val="20"/>
        </w:rPr>
        <w:t>at</w:t>
      </w:r>
      <w:r w:rsidR="003D204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3D2043" w:rsidRPr="00F04F95">
        <w:rPr>
          <w:rFonts w:ascii="Arial" w:hAnsi="Arial" w:cs="Arial"/>
          <w:b/>
          <w:color w:val="000000" w:themeColor="text1"/>
          <w:sz w:val="21"/>
          <w:szCs w:val="20"/>
        </w:rPr>
        <w:t>{company}</w:t>
      </w:r>
      <w:r w:rsidR="00BC5521" w:rsidRPr="00282153">
        <w:rPr>
          <w:rFonts w:ascii="Arial" w:hAnsi="Arial" w:cs="Arial"/>
          <w:b/>
          <w:color w:val="000000" w:themeColor="text1"/>
          <w:sz w:val="21"/>
          <w:szCs w:val="20"/>
        </w:rPr>
        <w:t xml:space="preserve"> </w:t>
      </w:r>
      <w:r w:rsidR="00BC5521" w:rsidRPr="00282153">
        <w:rPr>
          <w:rFonts w:ascii="Arial" w:hAnsi="Arial" w:cs="Arial"/>
          <w:bCs/>
          <w:color w:val="000000" w:themeColor="text1"/>
          <w:sz w:val="20"/>
          <w:szCs w:val="20"/>
        </w:rPr>
        <w:t>(</w:t>
      </w:r>
      <w:r w:rsidR="00562ACA">
        <w:rPr>
          <w:rFonts w:ascii="Arial" w:hAnsi="Arial" w:cs="Arial"/>
          <w:bCs/>
          <w:color w:val="000000" w:themeColor="text1"/>
          <w:sz w:val="20"/>
          <w:szCs w:val="20"/>
        </w:rPr>
        <w:t>{duration}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>)</w:t>
      </w:r>
      <w:r w:rsidR="00BC5521" w:rsidRPr="00282153">
        <w:rPr>
          <w:rFonts w:ascii="Arial" w:hAnsi="Arial" w:cs="Arial"/>
          <w:color w:val="000000" w:themeColor="text1"/>
          <w:sz w:val="20"/>
          <w:szCs w:val="20"/>
        </w:rPr>
        <w:tab/>
      </w:r>
      <w:r>
        <w:rPr>
          <w:rFonts w:ascii="Arial" w:hAnsi="Arial" w:cs="Arial"/>
          <w:color w:val="000000" w:themeColor="text1"/>
          <w:sz w:val="20"/>
          <w:szCs w:val="20"/>
        </w:rPr>
        <w:t>New York</w:t>
      </w:r>
      <w:r w:rsidR="00A65491">
        <w:rPr>
          <w:rFonts w:ascii="Arial" w:hAnsi="Arial" w:cs="Arial"/>
          <w:color w:val="000000" w:themeColor="text1"/>
          <w:sz w:val="20"/>
          <w:szCs w:val="20"/>
        </w:rPr>
        <w:t xml:space="preserve">, </w:t>
      </w:r>
      <w:r>
        <w:rPr>
          <w:rFonts w:ascii="Arial" w:hAnsi="Arial" w:cs="Arial"/>
          <w:color w:val="000000" w:themeColor="text1"/>
          <w:sz w:val="20"/>
          <w:szCs w:val="20"/>
        </w:rPr>
        <w:t>NY</w:t>
      </w:r>
    </w:p>
    <w:p w14:paraId="5DFA3D92" w14:textId="2437C668" w:rsidR="00357E68" w:rsidRPr="004279E3" w:rsidRDefault="00357E68" w:rsidP="004279E3">
      <w:pPr>
        <w:tabs>
          <w:tab w:val="right" w:pos="9360"/>
        </w:tabs>
        <w:spacing w:line="360" w:lineRule="auto"/>
        <w:jc w:val="both"/>
        <w:rPr>
          <w:rFonts w:ascii="Arial" w:hAnsi="Arial" w:cs="Arial"/>
          <w:i/>
          <w:iCs/>
          <w:color w:val="000000" w:themeColor="text1"/>
          <w:sz w:val="6"/>
          <w:szCs w:val="6"/>
        </w:rPr>
      </w:pPr>
    </w:p>
    <w:p w14:paraId="2C896DA5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2F402FAB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4C717159" w14:textId="77777777" w:rsid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01963667" w14:textId="5347A9ED" w:rsidR="00283370" w:rsidRPr="004279E3" w:rsidRDefault="004279E3" w:rsidP="004279E3">
      <w:pPr>
        <w:pStyle w:val="ListBulle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sentence}</w:t>
      </w:r>
    </w:p>
    <w:p w14:paraId="4D140C8F" w14:textId="77777777" w:rsidR="00276E71" w:rsidRPr="00282153" w:rsidRDefault="00276E71" w:rsidP="001A6E95">
      <w:pPr>
        <w:pBdr>
          <w:top w:val="single" w:sz="12" w:space="12" w:color="auto"/>
        </w:pBdr>
        <w:spacing w:before="240" w:after="120"/>
        <w:jc w:val="center"/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</w:pPr>
      <w:r w:rsidRPr="00282153">
        <w:rPr>
          <w:rFonts w:ascii="Arial" w:hAnsi="Arial" w:cs="Arial"/>
          <w:b/>
          <w:caps/>
          <w:color w:val="000000" w:themeColor="text1"/>
          <w:spacing w:val="6"/>
          <w:sz w:val="22"/>
          <w:szCs w:val="22"/>
        </w:rPr>
        <w:t>Education and Training</w:t>
      </w:r>
    </w:p>
    <w:p w14:paraId="4D140C90" w14:textId="7357EC12" w:rsidR="00276E71" w:rsidRPr="00282153" w:rsidRDefault="0059333B" w:rsidP="00CB2B44">
      <w:pPr>
        <w:tabs>
          <w:tab w:val="right" w:pos="9360"/>
        </w:tabs>
        <w:jc w:val="center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color w:val="000000" w:themeColor="text1"/>
          <w:sz w:val="20"/>
          <w:szCs w:val="20"/>
        </w:rPr>
        <w:t xml:space="preserve">{university-degree} </w:t>
      </w:r>
      <w:r w:rsidR="006377AB" w:rsidRPr="00282153">
        <w:rPr>
          <w:rFonts w:ascii="Arial" w:hAnsi="Arial" w:cs="Arial"/>
          <w:b/>
          <w:color w:val="000000" w:themeColor="text1"/>
          <w:sz w:val="20"/>
          <w:szCs w:val="20"/>
        </w:rPr>
        <w:t xml:space="preserve">of </w:t>
      </w:r>
      <w:r>
        <w:rPr>
          <w:rFonts w:ascii="Arial" w:hAnsi="Arial" w:cs="Arial"/>
          <w:b/>
          <w:color w:val="000000" w:themeColor="text1"/>
          <w:sz w:val="20"/>
          <w:szCs w:val="20"/>
        </w:rPr>
        <w:t>{university-major}</w:t>
      </w:r>
      <w:r w:rsidR="006377AB" w:rsidRPr="00282153">
        <w:rPr>
          <w:rFonts w:ascii="Arial" w:hAnsi="Arial" w:cs="Arial"/>
          <w:b/>
          <w:color w:val="000000" w:themeColor="text1"/>
          <w:sz w:val="20"/>
          <w:szCs w:val="20"/>
        </w:rPr>
        <w:t xml:space="preserve"> (</w:t>
      </w:r>
      <w:r>
        <w:rPr>
          <w:rFonts w:ascii="Arial" w:hAnsi="Arial" w:cs="Arial"/>
          <w:b/>
          <w:color w:val="000000" w:themeColor="text1"/>
          <w:sz w:val="20"/>
          <w:szCs w:val="20"/>
        </w:rPr>
        <w:t>{university-duration}</w:t>
      </w:r>
      <w:r w:rsidR="006377AB" w:rsidRPr="00282153">
        <w:rPr>
          <w:rFonts w:ascii="Arial" w:hAnsi="Arial" w:cs="Arial"/>
          <w:b/>
          <w:color w:val="000000" w:themeColor="text1"/>
          <w:sz w:val="20"/>
          <w:szCs w:val="20"/>
        </w:rPr>
        <w:t>)</w:t>
      </w:r>
    </w:p>
    <w:p w14:paraId="70EAA772" w14:textId="51DD938D" w:rsidR="000C54E6" w:rsidRDefault="00DA5BA4" w:rsidP="00283370">
      <w:pPr>
        <w:tabs>
          <w:tab w:val="right" w:pos="9360"/>
        </w:tabs>
        <w:jc w:val="center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{university-name}</w:t>
      </w:r>
    </w:p>
    <w:p w14:paraId="3C726E0D" w14:textId="77777777" w:rsidR="007C541B" w:rsidRDefault="007C541B" w:rsidP="00283370">
      <w:pPr>
        <w:tabs>
          <w:tab w:val="right" w:pos="9360"/>
        </w:tabs>
        <w:jc w:val="center"/>
        <w:rPr>
          <w:rFonts w:ascii="Arial" w:hAnsi="Arial" w:cs="Arial"/>
          <w:color w:val="000000" w:themeColor="text1"/>
          <w:sz w:val="20"/>
          <w:szCs w:val="20"/>
        </w:rPr>
      </w:pPr>
    </w:p>
    <w:p w14:paraId="24832447" w14:textId="77777777" w:rsidR="00DC14D6" w:rsidRPr="00282153" w:rsidRDefault="00DC14D6" w:rsidP="00283370">
      <w:pPr>
        <w:tabs>
          <w:tab w:val="right" w:pos="9360"/>
        </w:tabs>
        <w:jc w:val="center"/>
        <w:rPr>
          <w:rFonts w:ascii="Arial" w:hAnsi="Arial" w:cs="Arial"/>
          <w:color w:val="000000" w:themeColor="text1"/>
          <w:sz w:val="20"/>
          <w:szCs w:val="20"/>
        </w:rPr>
      </w:pPr>
    </w:p>
    <w:sectPr w:rsidR="00DC14D6" w:rsidRPr="00282153" w:rsidSect="00A83CFD">
      <w:headerReference w:type="even" r:id="rId7"/>
      <w:headerReference w:type="default" r:id="rId8"/>
      <w:footerReference w:type="first" r:id="rId9"/>
      <w:type w:val="continuous"/>
      <w:pgSz w:w="12240" w:h="15840" w:code="1"/>
      <w:pgMar w:top="1296" w:right="1440" w:bottom="1296" w:left="144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B1AF0" w14:textId="77777777" w:rsidR="00A70307" w:rsidRDefault="00A70307">
      <w:r>
        <w:separator/>
      </w:r>
    </w:p>
  </w:endnote>
  <w:endnote w:type="continuationSeparator" w:id="0">
    <w:p w14:paraId="43B95A93" w14:textId="77777777" w:rsidR="00A70307" w:rsidRDefault="00A703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40C98" w14:textId="77777777" w:rsidR="00BC5521" w:rsidRPr="00CB5EDB" w:rsidRDefault="00BC5521" w:rsidP="00904388">
    <w:pPr>
      <w:pStyle w:val="Footer"/>
      <w:jc w:val="right"/>
      <w:rPr>
        <w:rFonts w:asciiTheme="minorHAnsi" w:hAnsiTheme="minorHAnsi"/>
        <w:i/>
        <w:sz w:val="18"/>
      </w:rPr>
    </w:pPr>
    <w:r w:rsidRPr="00CB5EDB">
      <w:rPr>
        <w:rFonts w:asciiTheme="minorHAnsi" w:hAnsiTheme="minorHAnsi"/>
        <w:i/>
        <w:sz w:val="18"/>
      </w:rPr>
      <w:t>…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D7E97" w14:textId="77777777" w:rsidR="00A70307" w:rsidRDefault="00A70307">
      <w:r>
        <w:separator/>
      </w:r>
    </w:p>
  </w:footnote>
  <w:footnote w:type="continuationSeparator" w:id="0">
    <w:p w14:paraId="2772614C" w14:textId="77777777" w:rsidR="00A70307" w:rsidRDefault="00A703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40C97" w14:textId="79850827" w:rsidR="00BC5521" w:rsidRPr="00CB5EDB" w:rsidRDefault="00BC5521" w:rsidP="00963AA8">
    <w:pPr>
      <w:pStyle w:val="Header"/>
      <w:spacing w:before="100" w:after="360"/>
      <w:rPr>
        <w:rFonts w:asciiTheme="minorHAnsi" w:hAnsiTheme="minorHAnsi"/>
        <w:sz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D82FC" w14:textId="75B464C1" w:rsidR="00BC5521" w:rsidRDefault="00BC5521" w:rsidP="004F67EF">
    <w:pPr>
      <w:pStyle w:val="Header"/>
      <w:spacing w:before="100" w:after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246F6"/>
    <w:multiLevelType w:val="hybridMultilevel"/>
    <w:tmpl w:val="F8EAD940"/>
    <w:lvl w:ilvl="0" w:tplc="C1FEE20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9BE404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00C3F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00FA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22A7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4479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26BB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A4EAD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F941D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034AD0"/>
    <w:multiLevelType w:val="hybridMultilevel"/>
    <w:tmpl w:val="67B638B6"/>
    <w:lvl w:ilvl="0" w:tplc="57F4C1E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 w:tplc="2CF8A7BC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 w:tplc="52ACEF4C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 w:tplc="E3585C3A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 w:tplc="7A9649B0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 w:tplc="37344C4E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 w:tplc="9CC0012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 w:tplc="8DEC1728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 w:tplc="DF509D7A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5" w15:restartNumberingAfterBreak="0">
    <w:nsid w:val="114D6E03"/>
    <w:multiLevelType w:val="hybridMultilevel"/>
    <w:tmpl w:val="599E7DAC"/>
    <w:lvl w:ilvl="0" w:tplc="2A2E9E6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63BB8"/>
    <w:multiLevelType w:val="hybridMultilevel"/>
    <w:tmpl w:val="87DA1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FA684C"/>
    <w:multiLevelType w:val="hybridMultilevel"/>
    <w:tmpl w:val="0288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6701F9"/>
    <w:multiLevelType w:val="hybridMultilevel"/>
    <w:tmpl w:val="2A705B34"/>
    <w:lvl w:ilvl="0" w:tplc="918E5D06">
      <w:numFmt w:val="bullet"/>
      <w:lvlText w:val="-"/>
      <w:lvlJc w:val="left"/>
      <w:pPr>
        <w:ind w:left="576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11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9646A6D"/>
    <w:multiLevelType w:val="hybridMultilevel"/>
    <w:tmpl w:val="589A8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9778E0"/>
    <w:multiLevelType w:val="hybridMultilevel"/>
    <w:tmpl w:val="D79AC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AB68DF"/>
    <w:multiLevelType w:val="hybridMultilevel"/>
    <w:tmpl w:val="1382B9B0"/>
    <w:lvl w:ilvl="0" w:tplc="B2E8E80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 w:tplc="1E24B222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711A79"/>
    <w:multiLevelType w:val="hybridMultilevel"/>
    <w:tmpl w:val="35BCD7E4"/>
    <w:lvl w:ilvl="0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152"/>
        </w:tabs>
        <w:ind w:left="1152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21" w15:restartNumberingAfterBreak="0">
    <w:nsid w:val="58707E17"/>
    <w:multiLevelType w:val="hybridMultilevel"/>
    <w:tmpl w:val="04708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4C2129"/>
    <w:multiLevelType w:val="hybridMultilevel"/>
    <w:tmpl w:val="F198DAB6"/>
    <w:lvl w:ilvl="0" w:tplc="71B0DEE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D290BC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18A038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D0AE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BD6D3E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192EE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E077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D452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97A60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7436B6"/>
    <w:multiLevelType w:val="hybridMultilevel"/>
    <w:tmpl w:val="3D846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027281"/>
    <w:multiLevelType w:val="hybridMultilevel"/>
    <w:tmpl w:val="2DB4A234"/>
    <w:lvl w:ilvl="0" w:tplc="2A2E9E60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456E04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086E1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E298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DA057C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85818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C2A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E9821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BE834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66038133">
    <w:abstractNumId w:val="24"/>
  </w:num>
  <w:num w:numId="2" w16cid:durableId="1504784760">
    <w:abstractNumId w:val="0"/>
  </w:num>
  <w:num w:numId="3" w16cid:durableId="1358699916">
    <w:abstractNumId w:val="27"/>
  </w:num>
  <w:num w:numId="4" w16cid:durableId="1620406140">
    <w:abstractNumId w:val="13"/>
  </w:num>
  <w:num w:numId="5" w16cid:durableId="1055006369">
    <w:abstractNumId w:val="15"/>
  </w:num>
  <w:num w:numId="6" w16cid:durableId="392973332">
    <w:abstractNumId w:val="2"/>
  </w:num>
  <w:num w:numId="7" w16cid:durableId="1350910209">
    <w:abstractNumId w:val="20"/>
  </w:num>
  <w:num w:numId="8" w16cid:durableId="429551036">
    <w:abstractNumId w:val="3"/>
  </w:num>
  <w:num w:numId="9" w16cid:durableId="209076767">
    <w:abstractNumId w:val="22"/>
  </w:num>
  <w:num w:numId="10" w16cid:durableId="149102291">
    <w:abstractNumId w:val="16"/>
  </w:num>
  <w:num w:numId="11" w16cid:durableId="1302883884">
    <w:abstractNumId w:val="17"/>
  </w:num>
  <w:num w:numId="12" w16cid:durableId="1662657221">
    <w:abstractNumId w:val="19"/>
  </w:num>
  <w:num w:numId="13" w16cid:durableId="1120952850">
    <w:abstractNumId w:val="23"/>
  </w:num>
  <w:num w:numId="14" w16cid:durableId="1636521686">
    <w:abstractNumId w:val="9"/>
  </w:num>
  <w:num w:numId="15" w16cid:durableId="1228106439">
    <w:abstractNumId w:val="1"/>
  </w:num>
  <w:num w:numId="16" w16cid:durableId="537282780">
    <w:abstractNumId w:val="8"/>
  </w:num>
  <w:num w:numId="17" w16cid:durableId="1405376668">
    <w:abstractNumId w:val="18"/>
  </w:num>
  <w:num w:numId="18" w16cid:durableId="724917290">
    <w:abstractNumId w:val="26"/>
  </w:num>
  <w:num w:numId="19" w16cid:durableId="1577590187">
    <w:abstractNumId w:val="11"/>
  </w:num>
  <w:num w:numId="20" w16cid:durableId="693505610">
    <w:abstractNumId w:val="6"/>
  </w:num>
  <w:num w:numId="21" w16cid:durableId="469520663">
    <w:abstractNumId w:val="25"/>
  </w:num>
  <w:num w:numId="22" w16cid:durableId="61955944">
    <w:abstractNumId w:val="5"/>
  </w:num>
  <w:num w:numId="23" w16cid:durableId="594555305">
    <w:abstractNumId w:val="7"/>
  </w:num>
  <w:num w:numId="24" w16cid:durableId="1712267467">
    <w:abstractNumId w:val="12"/>
  </w:num>
  <w:num w:numId="25" w16cid:durableId="581984672">
    <w:abstractNumId w:val="21"/>
  </w:num>
  <w:num w:numId="26" w16cid:durableId="1998343933">
    <w:abstractNumId w:val="14"/>
  </w:num>
  <w:num w:numId="27" w16cid:durableId="1394501663">
    <w:abstractNumId w:val="4"/>
  </w:num>
  <w:num w:numId="28" w16cid:durableId="133603430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removePersonalInformation/>
  <w:removeDateAndTime/>
  <w:embedSystemFonts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jA0MjcyNTY0MLBU0lEKTi0uzszPAykwNqkFAA6Yyq0tAAAA"/>
  </w:docVars>
  <w:rsids>
    <w:rsidRoot w:val="002E48C6"/>
    <w:rsid w:val="00000F2A"/>
    <w:rsid w:val="00003D68"/>
    <w:rsid w:val="00006615"/>
    <w:rsid w:val="00024D29"/>
    <w:rsid w:val="00037762"/>
    <w:rsid w:val="00042E72"/>
    <w:rsid w:val="00065D15"/>
    <w:rsid w:val="000730A2"/>
    <w:rsid w:val="000743EF"/>
    <w:rsid w:val="0008214E"/>
    <w:rsid w:val="000900DF"/>
    <w:rsid w:val="000914BE"/>
    <w:rsid w:val="000A0668"/>
    <w:rsid w:val="000A18F1"/>
    <w:rsid w:val="000B0B52"/>
    <w:rsid w:val="000C0269"/>
    <w:rsid w:val="000C1909"/>
    <w:rsid w:val="000C54E6"/>
    <w:rsid w:val="000C6AA1"/>
    <w:rsid w:val="000D77D8"/>
    <w:rsid w:val="000D7F29"/>
    <w:rsid w:val="000E0440"/>
    <w:rsid w:val="000E0E5C"/>
    <w:rsid w:val="000E2501"/>
    <w:rsid w:val="000F14AC"/>
    <w:rsid w:val="000F4FC4"/>
    <w:rsid w:val="000F6F65"/>
    <w:rsid w:val="00106482"/>
    <w:rsid w:val="001119E0"/>
    <w:rsid w:val="001234FB"/>
    <w:rsid w:val="001263B2"/>
    <w:rsid w:val="00132B65"/>
    <w:rsid w:val="00134B61"/>
    <w:rsid w:val="0013756F"/>
    <w:rsid w:val="00140A61"/>
    <w:rsid w:val="00143B5F"/>
    <w:rsid w:val="00150A1F"/>
    <w:rsid w:val="00151F2D"/>
    <w:rsid w:val="00152F1A"/>
    <w:rsid w:val="00161631"/>
    <w:rsid w:val="00161BC6"/>
    <w:rsid w:val="00170FD9"/>
    <w:rsid w:val="0017531C"/>
    <w:rsid w:val="0017696C"/>
    <w:rsid w:val="0018011A"/>
    <w:rsid w:val="001A54CF"/>
    <w:rsid w:val="001A69E9"/>
    <w:rsid w:val="001A6E95"/>
    <w:rsid w:val="001B45A4"/>
    <w:rsid w:val="001C0166"/>
    <w:rsid w:val="001C2F8F"/>
    <w:rsid w:val="001C5499"/>
    <w:rsid w:val="001D5D0D"/>
    <w:rsid w:val="001D6CC9"/>
    <w:rsid w:val="001F52FD"/>
    <w:rsid w:val="001F727B"/>
    <w:rsid w:val="0020134D"/>
    <w:rsid w:val="00202DF3"/>
    <w:rsid w:val="0020356C"/>
    <w:rsid w:val="002058DC"/>
    <w:rsid w:val="002059D1"/>
    <w:rsid w:val="00206EF6"/>
    <w:rsid w:val="002130AF"/>
    <w:rsid w:val="00213E37"/>
    <w:rsid w:val="0021408C"/>
    <w:rsid w:val="00216871"/>
    <w:rsid w:val="002177F0"/>
    <w:rsid w:val="00217D5E"/>
    <w:rsid w:val="00221771"/>
    <w:rsid w:val="002274D6"/>
    <w:rsid w:val="00242C4C"/>
    <w:rsid w:val="00245A5C"/>
    <w:rsid w:val="002537B2"/>
    <w:rsid w:val="00253DF1"/>
    <w:rsid w:val="002616DA"/>
    <w:rsid w:val="00267ABE"/>
    <w:rsid w:val="00275F78"/>
    <w:rsid w:val="00276E71"/>
    <w:rsid w:val="00282153"/>
    <w:rsid w:val="00283370"/>
    <w:rsid w:val="0028564F"/>
    <w:rsid w:val="00291657"/>
    <w:rsid w:val="00294351"/>
    <w:rsid w:val="002959E1"/>
    <w:rsid w:val="002A21EF"/>
    <w:rsid w:val="002A7CD2"/>
    <w:rsid w:val="002B115D"/>
    <w:rsid w:val="002B23B6"/>
    <w:rsid w:val="002C01E2"/>
    <w:rsid w:val="002C561B"/>
    <w:rsid w:val="002C7876"/>
    <w:rsid w:val="002D36DD"/>
    <w:rsid w:val="002E48C6"/>
    <w:rsid w:val="002F4856"/>
    <w:rsid w:val="00300E82"/>
    <w:rsid w:val="00302D78"/>
    <w:rsid w:val="00307553"/>
    <w:rsid w:val="003130BA"/>
    <w:rsid w:val="00315690"/>
    <w:rsid w:val="00315C00"/>
    <w:rsid w:val="0032124F"/>
    <w:rsid w:val="00325540"/>
    <w:rsid w:val="003273BC"/>
    <w:rsid w:val="00334B33"/>
    <w:rsid w:val="0033550D"/>
    <w:rsid w:val="00335764"/>
    <w:rsid w:val="00335B5C"/>
    <w:rsid w:val="00336EF8"/>
    <w:rsid w:val="00340245"/>
    <w:rsid w:val="003419ED"/>
    <w:rsid w:val="00342E38"/>
    <w:rsid w:val="00344D06"/>
    <w:rsid w:val="0035113B"/>
    <w:rsid w:val="00351A4F"/>
    <w:rsid w:val="00354972"/>
    <w:rsid w:val="00357E68"/>
    <w:rsid w:val="00363BB2"/>
    <w:rsid w:val="00365E86"/>
    <w:rsid w:val="00376382"/>
    <w:rsid w:val="00380273"/>
    <w:rsid w:val="00384FFB"/>
    <w:rsid w:val="00385D14"/>
    <w:rsid w:val="0039143F"/>
    <w:rsid w:val="003921DF"/>
    <w:rsid w:val="003929C1"/>
    <w:rsid w:val="003931D2"/>
    <w:rsid w:val="00396D37"/>
    <w:rsid w:val="003B0A86"/>
    <w:rsid w:val="003B2665"/>
    <w:rsid w:val="003C5E32"/>
    <w:rsid w:val="003D04A7"/>
    <w:rsid w:val="003D2043"/>
    <w:rsid w:val="003D26EF"/>
    <w:rsid w:val="003E021D"/>
    <w:rsid w:val="003E6AB3"/>
    <w:rsid w:val="003E747C"/>
    <w:rsid w:val="003F2554"/>
    <w:rsid w:val="003F32FB"/>
    <w:rsid w:val="00403A8C"/>
    <w:rsid w:val="00403AF1"/>
    <w:rsid w:val="00404267"/>
    <w:rsid w:val="00415F09"/>
    <w:rsid w:val="00417CC9"/>
    <w:rsid w:val="0042417A"/>
    <w:rsid w:val="004279E3"/>
    <w:rsid w:val="00436625"/>
    <w:rsid w:val="004370AB"/>
    <w:rsid w:val="00447BAE"/>
    <w:rsid w:val="00483C25"/>
    <w:rsid w:val="00484572"/>
    <w:rsid w:val="004A5A17"/>
    <w:rsid w:val="004A5E5F"/>
    <w:rsid w:val="004B60C9"/>
    <w:rsid w:val="004C2056"/>
    <w:rsid w:val="004D063A"/>
    <w:rsid w:val="004D34B8"/>
    <w:rsid w:val="004F0AE9"/>
    <w:rsid w:val="004F0DB3"/>
    <w:rsid w:val="004F2EC5"/>
    <w:rsid w:val="004F67EF"/>
    <w:rsid w:val="00501377"/>
    <w:rsid w:val="00503464"/>
    <w:rsid w:val="005179D3"/>
    <w:rsid w:val="00517B1E"/>
    <w:rsid w:val="00523E21"/>
    <w:rsid w:val="00526794"/>
    <w:rsid w:val="0052681E"/>
    <w:rsid w:val="0053274F"/>
    <w:rsid w:val="00536110"/>
    <w:rsid w:val="0053705C"/>
    <w:rsid w:val="005614B3"/>
    <w:rsid w:val="00562ACA"/>
    <w:rsid w:val="00576A6D"/>
    <w:rsid w:val="00583FAF"/>
    <w:rsid w:val="005852F0"/>
    <w:rsid w:val="0058542D"/>
    <w:rsid w:val="005903BE"/>
    <w:rsid w:val="0059333B"/>
    <w:rsid w:val="005941F8"/>
    <w:rsid w:val="005946A5"/>
    <w:rsid w:val="00594C1E"/>
    <w:rsid w:val="005A2B53"/>
    <w:rsid w:val="005A442B"/>
    <w:rsid w:val="005A5C2E"/>
    <w:rsid w:val="005B2555"/>
    <w:rsid w:val="005B49BC"/>
    <w:rsid w:val="005B509C"/>
    <w:rsid w:val="005B5E43"/>
    <w:rsid w:val="005C28BA"/>
    <w:rsid w:val="005D1BD3"/>
    <w:rsid w:val="005D5AEF"/>
    <w:rsid w:val="005E24E4"/>
    <w:rsid w:val="005E76A8"/>
    <w:rsid w:val="005F6480"/>
    <w:rsid w:val="00604879"/>
    <w:rsid w:val="0060701D"/>
    <w:rsid w:val="006377AB"/>
    <w:rsid w:val="00642249"/>
    <w:rsid w:val="00642764"/>
    <w:rsid w:val="00647AA7"/>
    <w:rsid w:val="00650C2B"/>
    <w:rsid w:val="00652B2F"/>
    <w:rsid w:val="00660FF3"/>
    <w:rsid w:val="00672AC3"/>
    <w:rsid w:val="00673E13"/>
    <w:rsid w:val="0067550F"/>
    <w:rsid w:val="0068770C"/>
    <w:rsid w:val="006979C3"/>
    <w:rsid w:val="006A28C2"/>
    <w:rsid w:val="006A5035"/>
    <w:rsid w:val="006B2BE4"/>
    <w:rsid w:val="006B38FC"/>
    <w:rsid w:val="006C3256"/>
    <w:rsid w:val="006E1C20"/>
    <w:rsid w:val="006E3ADF"/>
    <w:rsid w:val="006F2C91"/>
    <w:rsid w:val="006F3217"/>
    <w:rsid w:val="006F6201"/>
    <w:rsid w:val="00700E76"/>
    <w:rsid w:val="00705789"/>
    <w:rsid w:val="00707B74"/>
    <w:rsid w:val="00714BE4"/>
    <w:rsid w:val="00720CE6"/>
    <w:rsid w:val="00721093"/>
    <w:rsid w:val="007246AC"/>
    <w:rsid w:val="00732E1B"/>
    <w:rsid w:val="00736021"/>
    <w:rsid w:val="0074205A"/>
    <w:rsid w:val="00754A78"/>
    <w:rsid w:val="00762EE9"/>
    <w:rsid w:val="007807B5"/>
    <w:rsid w:val="007825C9"/>
    <w:rsid w:val="00784655"/>
    <w:rsid w:val="00786A59"/>
    <w:rsid w:val="007A03B3"/>
    <w:rsid w:val="007A4BE2"/>
    <w:rsid w:val="007B16A3"/>
    <w:rsid w:val="007B3D90"/>
    <w:rsid w:val="007B6E77"/>
    <w:rsid w:val="007C0511"/>
    <w:rsid w:val="007C0FE0"/>
    <w:rsid w:val="007C33F7"/>
    <w:rsid w:val="007C397E"/>
    <w:rsid w:val="007C541B"/>
    <w:rsid w:val="007C7A03"/>
    <w:rsid w:val="007D0192"/>
    <w:rsid w:val="007E27A7"/>
    <w:rsid w:val="007E6888"/>
    <w:rsid w:val="007E7ECA"/>
    <w:rsid w:val="007F7A90"/>
    <w:rsid w:val="0080353B"/>
    <w:rsid w:val="00814014"/>
    <w:rsid w:val="008251D1"/>
    <w:rsid w:val="008327A8"/>
    <w:rsid w:val="00834FBF"/>
    <w:rsid w:val="008351DD"/>
    <w:rsid w:val="00836099"/>
    <w:rsid w:val="0085327B"/>
    <w:rsid w:val="00853F61"/>
    <w:rsid w:val="00857EA6"/>
    <w:rsid w:val="008625BE"/>
    <w:rsid w:val="0086261D"/>
    <w:rsid w:val="008627C2"/>
    <w:rsid w:val="00876E2F"/>
    <w:rsid w:val="00877989"/>
    <w:rsid w:val="00881BD9"/>
    <w:rsid w:val="008874C0"/>
    <w:rsid w:val="008A15B6"/>
    <w:rsid w:val="008A40A4"/>
    <w:rsid w:val="008A4C2B"/>
    <w:rsid w:val="008B22D7"/>
    <w:rsid w:val="008B35B8"/>
    <w:rsid w:val="008D0D54"/>
    <w:rsid w:val="008D489E"/>
    <w:rsid w:val="008D6F68"/>
    <w:rsid w:val="008D720A"/>
    <w:rsid w:val="008E01F8"/>
    <w:rsid w:val="008E77EE"/>
    <w:rsid w:val="0090265E"/>
    <w:rsid w:val="00904388"/>
    <w:rsid w:val="00913CAC"/>
    <w:rsid w:val="009242BD"/>
    <w:rsid w:val="00940F24"/>
    <w:rsid w:val="00942C7B"/>
    <w:rsid w:val="009469FE"/>
    <w:rsid w:val="00950894"/>
    <w:rsid w:val="00953128"/>
    <w:rsid w:val="00961234"/>
    <w:rsid w:val="00963AA8"/>
    <w:rsid w:val="009704D5"/>
    <w:rsid w:val="009713B6"/>
    <w:rsid w:val="009718BB"/>
    <w:rsid w:val="00976155"/>
    <w:rsid w:val="00981624"/>
    <w:rsid w:val="009906A1"/>
    <w:rsid w:val="00992245"/>
    <w:rsid w:val="00994CC6"/>
    <w:rsid w:val="00995862"/>
    <w:rsid w:val="009961C9"/>
    <w:rsid w:val="00996B4C"/>
    <w:rsid w:val="009A0829"/>
    <w:rsid w:val="009A69FA"/>
    <w:rsid w:val="009C3270"/>
    <w:rsid w:val="009D197E"/>
    <w:rsid w:val="009D555E"/>
    <w:rsid w:val="009D7330"/>
    <w:rsid w:val="009E3365"/>
    <w:rsid w:val="009E55A6"/>
    <w:rsid w:val="009F3636"/>
    <w:rsid w:val="00A0098A"/>
    <w:rsid w:val="00A07A01"/>
    <w:rsid w:val="00A1519E"/>
    <w:rsid w:val="00A21E96"/>
    <w:rsid w:val="00A22DAB"/>
    <w:rsid w:val="00A22EDE"/>
    <w:rsid w:val="00A2356C"/>
    <w:rsid w:val="00A3014D"/>
    <w:rsid w:val="00A31FD7"/>
    <w:rsid w:val="00A508DD"/>
    <w:rsid w:val="00A562F2"/>
    <w:rsid w:val="00A61062"/>
    <w:rsid w:val="00A64495"/>
    <w:rsid w:val="00A65491"/>
    <w:rsid w:val="00A70307"/>
    <w:rsid w:val="00A73865"/>
    <w:rsid w:val="00A7494D"/>
    <w:rsid w:val="00A83CFD"/>
    <w:rsid w:val="00A97206"/>
    <w:rsid w:val="00AA0316"/>
    <w:rsid w:val="00AA1123"/>
    <w:rsid w:val="00AA1EF5"/>
    <w:rsid w:val="00AA23F8"/>
    <w:rsid w:val="00AB1726"/>
    <w:rsid w:val="00AC2774"/>
    <w:rsid w:val="00AC3358"/>
    <w:rsid w:val="00AC45DD"/>
    <w:rsid w:val="00AC4F23"/>
    <w:rsid w:val="00AD30DD"/>
    <w:rsid w:val="00AE4C57"/>
    <w:rsid w:val="00AE5466"/>
    <w:rsid w:val="00B02B14"/>
    <w:rsid w:val="00B10FA4"/>
    <w:rsid w:val="00B135A6"/>
    <w:rsid w:val="00B1502F"/>
    <w:rsid w:val="00B175AD"/>
    <w:rsid w:val="00B50C4C"/>
    <w:rsid w:val="00B819A3"/>
    <w:rsid w:val="00B86B18"/>
    <w:rsid w:val="00BC01EC"/>
    <w:rsid w:val="00BC5521"/>
    <w:rsid w:val="00BC6290"/>
    <w:rsid w:val="00BD0651"/>
    <w:rsid w:val="00BE1781"/>
    <w:rsid w:val="00BE32C7"/>
    <w:rsid w:val="00BE4619"/>
    <w:rsid w:val="00BE53C1"/>
    <w:rsid w:val="00BF02B4"/>
    <w:rsid w:val="00BF3141"/>
    <w:rsid w:val="00BF34F4"/>
    <w:rsid w:val="00BF62BF"/>
    <w:rsid w:val="00C0773C"/>
    <w:rsid w:val="00C07BE3"/>
    <w:rsid w:val="00C2135E"/>
    <w:rsid w:val="00C32670"/>
    <w:rsid w:val="00C32C1B"/>
    <w:rsid w:val="00C34D30"/>
    <w:rsid w:val="00C37A2D"/>
    <w:rsid w:val="00C466A8"/>
    <w:rsid w:val="00C6147A"/>
    <w:rsid w:val="00C62273"/>
    <w:rsid w:val="00C66BC5"/>
    <w:rsid w:val="00C72BC8"/>
    <w:rsid w:val="00C868C2"/>
    <w:rsid w:val="00C97FA6"/>
    <w:rsid w:val="00CA5FB5"/>
    <w:rsid w:val="00CB2B07"/>
    <w:rsid w:val="00CB2B44"/>
    <w:rsid w:val="00CB427D"/>
    <w:rsid w:val="00CB5EDB"/>
    <w:rsid w:val="00CC20E5"/>
    <w:rsid w:val="00CC6BDF"/>
    <w:rsid w:val="00CD50A4"/>
    <w:rsid w:val="00CD5799"/>
    <w:rsid w:val="00CD5B02"/>
    <w:rsid w:val="00CE2D68"/>
    <w:rsid w:val="00CE37A0"/>
    <w:rsid w:val="00CE76DB"/>
    <w:rsid w:val="00CF32AD"/>
    <w:rsid w:val="00D05AAB"/>
    <w:rsid w:val="00D05BB7"/>
    <w:rsid w:val="00D1644A"/>
    <w:rsid w:val="00D20101"/>
    <w:rsid w:val="00D21DAC"/>
    <w:rsid w:val="00D236A5"/>
    <w:rsid w:val="00D41A3A"/>
    <w:rsid w:val="00D44F95"/>
    <w:rsid w:val="00D45072"/>
    <w:rsid w:val="00D65D29"/>
    <w:rsid w:val="00D6747A"/>
    <w:rsid w:val="00D72247"/>
    <w:rsid w:val="00D81A34"/>
    <w:rsid w:val="00D84A86"/>
    <w:rsid w:val="00D869C5"/>
    <w:rsid w:val="00D97261"/>
    <w:rsid w:val="00D9759B"/>
    <w:rsid w:val="00DA5BA4"/>
    <w:rsid w:val="00DB1CC6"/>
    <w:rsid w:val="00DB328F"/>
    <w:rsid w:val="00DB6568"/>
    <w:rsid w:val="00DC14D6"/>
    <w:rsid w:val="00DC7282"/>
    <w:rsid w:val="00DD0FE0"/>
    <w:rsid w:val="00DD6831"/>
    <w:rsid w:val="00DD7333"/>
    <w:rsid w:val="00DE0390"/>
    <w:rsid w:val="00DE63E9"/>
    <w:rsid w:val="00DE6CAB"/>
    <w:rsid w:val="00DF4799"/>
    <w:rsid w:val="00DF6E1B"/>
    <w:rsid w:val="00E00B87"/>
    <w:rsid w:val="00E011C7"/>
    <w:rsid w:val="00E02B88"/>
    <w:rsid w:val="00E224EA"/>
    <w:rsid w:val="00E25180"/>
    <w:rsid w:val="00E25B61"/>
    <w:rsid w:val="00E34242"/>
    <w:rsid w:val="00E352C7"/>
    <w:rsid w:val="00E3574D"/>
    <w:rsid w:val="00E3768F"/>
    <w:rsid w:val="00E40180"/>
    <w:rsid w:val="00E41C46"/>
    <w:rsid w:val="00E45992"/>
    <w:rsid w:val="00E502DF"/>
    <w:rsid w:val="00E56191"/>
    <w:rsid w:val="00E65C42"/>
    <w:rsid w:val="00E7132B"/>
    <w:rsid w:val="00E71967"/>
    <w:rsid w:val="00E732B0"/>
    <w:rsid w:val="00E741E7"/>
    <w:rsid w:val="00E76434"/>
    <w:rsid w:val="00E7759B"/>
    <w:rsid w:val="00E83385"/>
    <w:rsid w:val="00E93A67"/>
    <w:rsid w:val="00E94121"/>
    <w:rsid w:val="00EC201C"/>
    <w:rsid w:val="00ED7873"/>
    <w:rsid w:val="00EE1933"/>
    <w:rsid w:val="00EE5FAC"/>
    <w:rsid w:val="00EF3D40"/>
    <w:rsid w:val="00F000F8"/>
    <w:rsid w:val="00F002DC"/>
    <w:rsid w:val="00F04F95"/>
    <w:rsid w:val="00F14ED8"/>
    <w:rsid w:val="00F22BF1"/>
    <w:rsid w:val="00F3706C"/>
    <w:rsid w:val="00F57F1F"/>
    <w:rsid w:val="00F94A31"/>
    <w:rsid w:val="00FA3B45"/>
    <w:rsid w:val="00FC2702"/>
    <w:rsid w:val="00FC70B5"/>
    <w:rsid w:val="00FD6CE4"/>
    <w:rsid w:val="00FF092E"/>
    <w:rsid w:val="00FF506B"/>
    <w:rsid w:val="00FF69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140C4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uiPriority="10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768F"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rsid w:val="00523E21"/>
    <w:rPr>
      <w:sz w:val="24"/>
      <w:szCs w:val="24"/>
    </w:rPr>
  </w:style>
  <w:style w:type="paragraph" w:styleId="Header">
    <w:name w:val="header"/>
    <w:basedOn w:val="Normal"/>
    <w:link w:val="HeaderChar"/>
    <w:rsid w:val="00E3768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E3768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23E21"/>
    <w:rPr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275F78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F94A3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94A31"/>
    <w:rPr>
      <w:sz w:val="18"/>
      <w:szCs w:val="18"/>
    </w:rPr>
  </w:style>
  <w:style w:type="character" w:customStyle="1" w:styleId="ListParagraphChar">
    <w:name w:val="List Paragraph Char"/>
    <w:link w:val="ListParagraph"/>
    <w:uiPriority w:val="34"/>
    <w:locked/>
    <w:rsid w:val="00006615"/>
    <w:rPr>
      <w:sz w:val="24"/>
      <w:szCs w:val="24"/>
    </w:rPr>
  </w:style>
  <w:style w:type="paragraph" w:styleId="ListBullet">
    <w:name w:val="List Bullet"/>
    <w:basedOn w:val="Normal"/>
    <w:uiPriority w:val="10"/>
    <w:unhideWhenUsed/>
    <w:qFormat/>
    <w:rsid w:val="00283370"/>
    <w:pPr>
      <w:numPr>
        <w:numId w:val="27"/>
      </w:numPr>
      <w:spacing w:after="200" w:line="288" w:lineRule="auto"/>
      <w:contextualSpacing/>
    </w:pPr>
    <w:rPr>
      <w:rFonts w:asciiTheme="majorHAnsi" w:eastAsiaTheme="majorEastAsia" w:hAnsiTheme="majorHAnsi" w:cstheme="majorBidi"/>
      <w:sz w:val="22"/>
      <w:szCs w:val="22"/>
      <w:lang w:eastAsia="ja-JP"/>
    </w:rPr>
  </w:style>
  <w:style w:type="character" w:styleId="Hyperlink">
    <w:name w:val="Hyperlink"/>
    <w:basedOn w:val="DefaultParagraphFont"/>
    <w:unhideWhenUsed/>
    <w:rsid w:val="00E352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52C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352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8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Franklin Gothic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mitry Liu's Standard Resume</vt:lpstr>
    </vt:vector>
  </TitlesOfParts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itry Liu's Standard Resume</dc:title>
  <dc:creator/>
  <cp:lastModifiedBy/>
  <cp:revision>1</cp:revision>
  <dcterms:created xsi:type="dcterms:W3CDTF">2022-07-13T13:12:00Z</dcterms:created>
  <dcterms:modified xsi:type="dcterms:W3CDTF">2024-10-25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fo3mi-v1</vt:lpwstr>
  </property>
  <property fmtid="{D5CDD505-2E9C-101B-9397-08002B2CF9AE}" pid="3" name="tal_id">
    <vt:lpwstr>e6251f14bc95b4a8b332423d349f358d</vt:lpwstr>
  </property>
</Properties>
</file>